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56D0F" w:rsidP="009344FF">
      <w:r w:rsidRPr="00456D0F">
        <w:t>The references should be in APA system</w:t>
      </w:r>
      <w:r w:rsidR="000805F5">
        <w:t xml:space="preserve">. Accepted </w:t>
      </w:r>
    </w:p>
    <w:p w:rsidR="000F2F46" w:rsidRPr="009069EB" w:rsidRDefault="009344FF" w:rsidP="009344FF">
      <w:pPr>
        <w:rPr>
          <w:b/>
          <w:u w:val="single"/>
        </w:rPr>
      </w:pPr>
      <w:bookmarkStart w:id="0" w:name="_GoBack"/>
      <w:r w:rsidRPr="009069EB">
        <w:rPr>
          <w:b/>
          <w:u w:val="single"/>
        </w:rPr>
        <w:t>Editor’s Details:</w:t>
      </w:r>
    </w:p>
    <w:bookmarkEnd w:id="0"/>
    <w:p w:rsidR="0065477F" w:rsidRPr="001C5309" w:rsidRDefault="0065477F" w:rsidP="009344FF">
      <w:proofErr w:type="spellStart"/>
      <w:r w:rsidRPr="001C5309">
        <w:t>Dr.</w:t>
      </w:r>
      <w:proofErr w:type="spellEnd"/>
      <w:r w:rsidRPr="001C5309">
        <w:t xml:space="preserve"> Nicolás Padilla-</w:t>
      </w:r>
      <w:proofErr w:type="spellStart"/>
      <w:r w:rsidRPr="001C5309">
        <w:t>Raygoza</w:t>
      </w:r>
      <w:proofErr w:type="spellEnd"/>
      <w:r w:rsidRPr="001C5309">
        <w:t>, Institute of Public Health from Guanajuato State, México</w:t>
      </w:r>
    </w:p>
    <w:sectPr w:rsidR="0065477F" w:rsidRPr="001C53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tzAyNzW1NDS2sLRQ0lEKTi0uzszPAykwrAUA/gbNDCwAAAA="/>
  </w:docVars>
  <w:rsids>
    <w:rsidRoot w:val="00A72896"/>
    <w:rsid w:val="000805F5"/>
    <w:rsid w:val="001C5309"/>
    <w:rsid w:val="002C0B2C"/>
    <w:rsid w:val="00456D0F"/>
    <w:rsid w:val="0065477F"/>
    <w:rsid w:val="009069EB"/>
    <w:rsid w:val="009344FF"/>
    <w:rsid w:val="009F328F"/>
    <w:rsid w:val="00A72896"/>
    <w:rsid w:val="00AE3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2D5EA"/>
  <w15:docId w15:val="{901D2BB5-2FDC-49C4-AA5B-8FD278B1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8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28T13:32:00Z</dcterms:modified>
</cp:coreProperties>
</file>